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ingapore</w:t>
      </w:r>
      <w:r>
        <w:t xml:space="preserve"> </w:t>
      </w:r>
      <w:r>
        <w:t xml:space="preserve">Singapore</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linic/Institution Name]</w:t>
      </w:r>
      <w:r>
        <w:br/>
      </w:r>
      <w:r>
        <w:t xml:space="preserve">[Clinic Address]</w:t>
      </w:r>
      <w:r>
        <w:br/>
      </w:r>
      <w:r>
        <w:t xml:space="preserve">Singapore Singapore</w:t>
      </w:r>
    </w:p>
    <w:bookmarkStart w:id="20" w:name="X5f8781da773fece8dd89467dc78dd0b64fac514"/>
    <w:p>
      <w:pPr>
        <w:pStyle w:val="Heading2"/>
      </w:pPr>
      <w:r>
        <w:t xml:space="preserve">Subject: Internship Application Letter for Optometrist Position at Your Esteemed Institution in Singapore Singapore</w:t>
      </w:r>
    </w:p>
    <w:p>
      <w:pPr>
        <w:pStyle w:val="FirstParagraph"/>
      </w:pPr>
      <w:r>
        <w:t xml:space="preserve">Dear Hiring Manager,</w:t>
      </w:r>
    </w:p>
    <w:p>
      <w:pPr>
        <w:pStyle w:val="BodyText"/>
      </w:pPr>
      <w:r>
        <w:t xml:space="preserve">I am writing this comprehensive Internship Application Letter to express my profound enthusiasm for the Optometrist internship position at your distinguished institution, currently advertised in the vibrant healthcare landscape of Singapore Singapore. As a dedicated final-year optometry student at [Your University], I have meticulously prepared myself to contribute meaningfully to your practice while immersing myself in the advanced clinical environment that defines excellence in eye care across Singapore Singapore. This Internship Application Letter represents not merely an application, but a testament to my unwavering commitment to becoming a proficient Optometrist who will uphold the highest standards of patient care within Singapore's progressive healthcare ecosystem.</w:t>
      </w:r>
    </w:p>
    <w:p>
      <w:pPr>
        <w:pStyle w:val="BodyText"/>
      </w:pPr>
      <w:r>
        <w:t xml:space="preserve">My academic journey at [Your University] has been rigorously structured around the core competencies essential for modern Optometry practice. I have excelled in advanced coursework including Clinical Ocular Anatomy, Refractive Error Management, Contact Lens Technology, and Pediatric Eye Care, achieving a GPA of 3.8/4.0. Crucially, my curriculum emphasized Singapore's unique healthcare framework – particularly the Ministry of Health's integrated eye care model and the National Eye Centre's innovative approaches to diabetic retinopathy screening. During my clinical rotations at [Local Hospital/Clinic Name], I performed over 350 comprehensive eye examinations under supervision, gaining hands-on experience with top-tier equipment like OCT scanners and visual field analyzers – tools increasingly standard across leading practices in Singapore Singapore. This exposure has solidified my understanding that contemporary Optometrist practice requires both technical mastery and culturally sensitive patient engagement.</w:t>
      </w:r>
    </w:p>
    <w:p>
      <w:pPr>
        <w:pStyle w:val="BodyText"/>
      </w:pPr>
      <w:r>
        <w:t xml:space="preserve">What distinguishes my approach to optometry is my deep appreciation for Singapore's multi-ethnic society. Having volunteered with the National Council of Social Service at community eye camps serving Malay, Chinese, and Indian populations in Jurong East, I developed nuanced communication strategies to address diverse patient needs. For instance, when working with elderly Malay patients hesitant about digital eye health tools, I learned to integrate traditional health beliefs with modern optometric advice – a skill vital for any Optometrist practicing in Singapore Singapore. This cultural intelligence aligns perfectly with your institution's reputation for community-centered care and positions me to contribute immediately upon joining your team.</w:t>
      </w:r>
    </w:p>
    <w:p>
      <w:pPr>
        <w:pStyle w:val="BodyText"/>
      </w:pPr>
      <w:r>
        <w:t xml:space="preserve">My fascination with optometry began during my secondary school project on preventing myopia progression in Asian children, which culminated in a research paper published by the Singapore Optometric Association. This experience revealed Singapore's pioneering role in global eye health – from the National Eye Screening Programme to its leadership in anti-UV lens technology development. I am particularly inspired by how institutions like yours collaborate with SingHealth and NEA on public health initiatives, such as the recent nationwide initiative targeting childhood myopia through school-based screenings. As a future Optometrist, I aspire to contribute to such meaningful work within Singapore Singapore's dynamic healthcare environment where innovation meets compassionate patient care.</w:t>
      </w:r>
    </w:p>
    <w:p>
      <w:pPr>
        <w:pStyle w:val="BodyText"/>
      </w:pPr>
      <w:r>
        <w:t xml:space="preserve">I am drawn specifically to your clinic due to its exceptional reputation for combining cutting-edge technology with personalized service – a model I witnessed firsthand during my observation day in April 2023. The way your team integrated AI-driven retinal analysis with empathetic patient consultations resonated deeply with my professional ethos. Your commitment to continuing education, evidenced by recent workshops on cataract management and dry eye syndrome treatment, mirrors my own dedication to lifelong learning through courses like the College of Optometrists' Advanced Dry Eye Management certification currently in progress. I am confident that under your mentorship, I can rapidly contribute while absorbing the specialized knowledge that makes your practice a leader among Optometrist clinics across Singapore Singapore.</w:t>
      </w:r>
    </w:p>
    <w:p>
      <w:pPr>
        <w:pStyle w:val="BodyText"/>
      </w:pPr>
      <w:r>
        <w:t xml:space="preserve">My technical proficiency extends beyond standard equipment operation to digital health literacy – a critical competency for modern Optometrist practice in Singapore. I am proficient in EHR systems including MediLink, adept at tele-optometry platforms utilized by SingHealth during the pandemic, and skilled in using mobile apps like EyeSight for patient education. Having completed Singapore's mandatory Clinical Skills Assessment (CSA) with distinction, I understand the importance of regulatory compliance within our healthcare system. Moreover, my fluency in English and Mandarin enables me to serve Singapore's diverse population effectively – a necessity when providing care across multiple precincts from Orchard Road to Tampines in Singapore Singapore.</w:t>
      </w:r>
    </w:p>
    <w:p>
      <w:pPr>
        <w:pStyle w:val="BodyText"/>
      </w:pPr>
      <w:r>
        <w:t xml:space="preserve">What truly defines my candidacy is my unwavering commitment to the patient-centered philosophy that underpins exceptional optometry. During a recent internship at Changi General Hospital, I developed a follow-up protocol for diabetic patients that reduced no-show rates by 25% through culturally tailored SMS reminders – an approach directly applicable to Singapore's high diabetes prevalence. This initiative reflects my belief that effective Optometrist practice requires proactive health advocacy, not merely clinical intervention. I am eager to bring this same dedication to your clinic while learning from your esteemed team about integrating preventive care within Singapore's National Health System framework.</w:t>
      </w:r>
    </w:p>
    <w:p>
      <w:pPr>
        <w:pStyle w:val="BodyText"/>
      </w:pPr>
      <w:r>
        <w:t xml:space="preserve">I recognize that the Optometrist profession in Singapore Singapore demands continuous adaptation – from evolving public health policies to emerging technologies like myopia control lenses and digital retinal screening. My application embodies this spirit of forward-thinking preparedness. I have closely followed your institution's recent publication on personalized lens recommendations for Asian wearers, demonstrating both my professional interest and capacity for independent learning – qualities essential for thriving in Singapore's competitive eye care sector.</w:t>
      </w:r>
    </w:p>
    <w:p>
      <w:pPr>
        <w:pStyle w:val="BodyText"/>
      </w:pPr>
      <w:r>
        <w:t xml:space="preserve">Thank you for considering this Internship Application Letter. I am eager to discuss how my academic foundation, clinical exposure, cultural awareness, and passion for progressive optometry align with your institution's mission. I have attached my resume detailing relevant experiences and certifications, including my Singapore Optometric Association registration number [Your Number]. I welcome the opportunity to schedule an interview at your earliest convenience to elaborate on how I can contribute to your team as a dedicated future Optometrist serving the people of Singapore Singapo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Singapore Singapore</dc:title>
  <dc:creator/>
  <dc:language>en</dc:language>
  <cp:keywords/>
  <dcterms:created xsi:type="dcterms:W3CDTF">2026-07-23T14:09:33Z</dcterms:created>
  <dcterms:modified xsi:type="dcterms:W3CDTF">2026-07-23T14:09:33Z</dcterms:modified>
</cp:coreProperties>
</file>

<file path=docProps/custom.xml><?xml version="1.0" encoding="utf-8"?>
<Properties xmlns="http://schemas.openxmlformats.org/officeDocument/2006/custom-properties" xmlns:vt="http://schemas.openxmlformats.org/officeDocument/2006/docPropsVTypes"/>
</file>